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AMBOO &amp; GREEN TEA #EU32908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290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emon oil, Bergamot oil, Linaloo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375 – 2.7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Lemon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115 – 0.2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rgamot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7-75-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9-612-9</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Flam. Liq. 3, H226</w:t>
              <w:br/>
              <w:t>Skin Irrit. 2, H315</w:t>
              <w:br/>
              <w:t>Eye Irrit. 2, H319</w:t>
              <w:br/>
              <w:t>Skin Sens. 1, H317</w:t>
              <w:br/>
              <w:t>Asp. Tox. 1, H304</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HEXAMETHYL TETRA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1145-77-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4-240-6</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60F6CE2E">
            <w:pPr>
              <w:pStyle w:val="SDSTableTextNormal"/>
              <w:rPr>
                <w:noProof w:val="0"/>
              </w:rPr>
            </w:pPr>
            <w:r w:rsidRPr="00E158AE">
              <w:rPr>
                <w:noProof/>
              </w:rPr>
              <w:t>Acute Tox. 4 (Oral),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65 – 0.1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21699 – 0.043398</w:t>
            </w:r>
          </w:p>
        </w:tc>
        <w:tc>
          <w:tcPr>
            <w:tcW w:w="3118" w:type="dxa"/>
          </w:tcPr>
          <w:p w:rsidR="00827634" w:rsidRPr="00E158AE" w:rsidP="009B0F88" w14:textId="60F6CE2E">
            <w:pPr>
              <w:pStyle w:val="SDSTableTextNormal"/>
              <w:rPr>
                <w:noProof w:val="0"/>
              </w:rPr>
            </w:pPr>
            <w:r w:rsidR="00066C34">
              <w:rPr>
                <w:noProof/>
              </w:rPr>
              <w:t>Not classified</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emon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rgamot oil (8007-75-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152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HEXAMETHYL TETRALIN (21145-77-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5240 mg/m³ (Exposure time: 4 h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AMBOO &amp; GREEN TEA #EU32908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AMBOO &amp; GREEN TEA #EU32908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HEXAMETHYL TETRALIN (21145-77-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7 (at 24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Lemon oil  ; Bergamot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Lemon oil  ; Bergamot oil ; Linalo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BAMBOO &amp; GREEN TEA #EU32908F 5% ; Benzyl benzoate ; Lemon oil  ; Bergamot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Lemon oil  ; Bergamot oi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Lemon oil ,Bergamot oi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Lemon oil ,Bergamot oil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emon oil, Bergamot oil,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BAMBOO &amp; GREEN TEA #EU32908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BAMBOO &amp; GREEN TEA #EU32908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39CF6CDA-BD1F-49A1-ADED-0584A2A2C128}"/>
</file>

<file path=customXml/itemProps3.xml><?xml version="1.0" encoding="utf-8"?>
<ds:datastoreItem xmlns:ds="http://schemas.openxmlformats.org/officeDocument/2006/customXml" ds:itemID="{AD235A59-0346-4A8A-8C41-57A7487569B5}"/>
</file>

<file path=customXml/itemProps4.xml><?xml version="1.0" encoding="utf-8"?>
<ds:datastoreItem xmlns:ds="http://schemas.openxmlformats.org/officeDocument/2006/customXml" ds:itemID="{A0196A94-BDAF-473B-88D6-DAB62126EF6F}"/>
</file>

<file path=docProps/app.xml><?xml version="1.0" encoding="utf-8"?>
<Properties xmlns="http://schemas.openxmlformats.org/officeDocument/2006/extended-properties" xmlns:vt="http://schemas.openxmlformats.org/officeDocument/2006/docPropsVTypes">
  <Template>Normal.dotm</Template>
  <TotalTime>39</TotalTime>
  <Pages>12</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